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DEBDD8" w14:textId="061E870E" w:rsidR="005A7A46" w:rsidRDefault="002A548F">
      <w:r>
        <w:t xml:space="preserve">Team Fuzzy Dice </w:t>
      </w:r>
      <w:r w:rsidR="00146FFD">
        <w:t>Sprint 1 Retrospective</w:t>
      </w:r>
    </w:p>
    <w:p w14:paraId="7C095114" w14:textId="03C688FB" w:rsidR="002A548F" w:rsidRDefault="002A548F">
      <w:r>
        <w:t>What went well:</w:t>
      </w:r>
    </w:p>
    <w:p w14:paraId="7281B2AA" w14:textId="47926007" w:rsidR="002A548F" w:rsidRDefault="002A548F" w:rsidP="002A548F">
      <w:pPr>
        <w:pStyle w:val="ListParagraph"/>
        <w:numPr>
          <w:ilvl w:val="0"/>
          <w:numId w:val="1"/>
        </w:numPr>
      </w:pPr>
      <w:r>
        <w:t>Visually mapped out the problem via a flow chart.</w:t>
      </w:r>
    </w:p>
    <w:p w14:paraId="212B4032" w14:textId="72FC894A" w:rsidR="002A548F" w:rsidRDefault="002A548F" w:rsidP="002A548F">
      <w:pPr>
        <w:pStyle w:val="ListParagraph"/>
        <w:numPr>
          <w:ilvl w:val="0"/>
          <w:numId w:val="1"/>
        </w:numPr>
      </w:pPr>
      <w:r>
        <w:t>Outlined the MVP quickly.</w:t>
      </w:r>
    </w:p>
    <w:p w14:paraId="4D9BE652" w14:textId="2CA50189" w:rsidR="002A548F" w:rsidRDefault="002A548F" w:rsidP="002A548F"/>
    <w:p w14:paraId="51389D0A" w14:textId="5B489358" w:rsidR="002A548F" w:rsidRDefault="002A548F" w:rsidP="002A548F">
      <w:r>
        <w:t>What did not go well:</w:t>
      </w:r>
    </w:p>
    <w:p w14:paraId="0A498F3B" w14:textId="745EEDD1" w:rsidR="002A548F" w:rsidRDefault="002A548F" w:rsidP="002A548F">
      <w:pPr>
        <w:pStyle w:val="ListParagraph"/>
        <w:numPr>
          <w:ilvl w:val="0"/>
          <w:numId w:val="3"/>
        </w:numPr>
      </w:pPr>
      <w:r>
        <w:t xml:space="preserve"> Limited experience with JUnit.  Need more robust understanding.  This will come with time.</w:t>
      </w:r>
    </w:p>
    <w:p w14:paraId="3AE3E203" w14:textId="536259F7" w:rsidR="002A548F" w:rsidRDefault="002A548F" w:rsidP="002A548F"/>
    <w:p w14:paraId="7F224081" w14:textId="29C0BB49" w:rsidR="002A548F" w:rsidRDefault="002A548F" w:rsidP="002A548F">
      <w:r>
        <w:t>Area of opportunity for improvement:</w:t>
      </w:r>
    </w:p>
    <w:p w14:paraId="18D86CEB" w14:textId="0202F731" w:rsidR="002A548F" w:rsidRDefault="002A548F" w:rsidP="002A548F">
      <w:pPr>
        <w:pStyle w:val="ListParagraph"/>
        <w:numPr>
          <w:ilvl w:val="0"/>
          <w:numId w:val="2"/>
        </w:numPr>
      </w:pPr>
      <w:r>
        <w:t xml:space="preserve"> Understanding time constraint affects on testing, i.e. how many tests and how thorough the testing can be in the timeframe.  This will improve with experience.</w:t>
      </w:r>
    </w:p>
    <w:p w14:paraId="46D1CAEC" w14:textId="08FB63F8" w:rsidR="002A548F" w:rsidRDefault="002A548F" w:rsidP="002A548F">
      <w:pPr>
        <w:pStyle w:val="ListParagraph"/>
        <w:numPr>
          <w:ilvl w:val="0"/>
          <w:numId w:val="2"/>
        </w:numPr>
      </w:pPr>
      <w:r>
        <w:t xml:space="preserve">Identify learning style up front with partner to minimize miscommunications, i.e. visual, audio, or pattern learner.  </w:t>
      </w:r>
    </w:p>
    <w:p w14:paraId="2F36DDF0" w14:textId="0ADC788F" w:rsidR="002A548F" w:rsidRDefault="002A548F" w:rsidP="002A548F">
      <w:pPr>
        <w:pStyle w:val="ListParagraph"/>
        <w:numPr>
          <w:ilvl w:val="0"/>
          <w:numId w:val="2"/>
        </w:numPr>
      </w:pPr>
      <w:r>
        <w:t>Need to take a break faster.  Friday activities impacted our ability execute the ground rules that we had e</w:t>
      </w:r>
      <w:bookmarkStart w:id="0" w:name="_GoBack"/>
      <w:bookmarkEnd w:id="0"/>
      <w:r>
        <w:t>stablished at the onset of the project.</w:t>
      </w:r>
    </w:p>
    <w:sectPr w:rsidR="002A54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096F27"/>
    <w:multiLevelType w:val="hybridMultilevel"/>
    <w:tmpl w:val="01FC65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572490"/>
    <w:multiLevelType w:val="hybridMultilevel"/>
    <w:tmpl w:val="F620E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DA600F"/>
    <w:multiLevelType w:val="hybridMultilevel"/>
    <w:tmpl w:val="8BC690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MTWxNDA0sjQ2MDNT0lEKTi0uzszPAykwrAUAf1lvGCwAAAA="/>
  </w:docVars>
  <w:rsids>
    <w:rsidRoot w:val="002A548F"/>
    <w:rsid w:val="00075CC4"/>
    <w:rsid w:val="00146FFD"/>
    <w:rsid w:val="002A548F"/>
    <w:rsid w:val="00542F24"/>
    <w:rsid w:val="005A7A46"/>
    <w:rsid w:val="00660300"/>
    <w:rsid w:val="00E75CE9"/>
    <w:rsid w:val="00FE1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1DF55"/>
  <w15:chartTrackingRefBased/>
  <w15:docId w15:val="{F1B40430-8E43-42FB-A6F5-539C3B631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4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Tackett</dc:creator>
  <cp:keywords/>
  <dc:description/>
  <cp:lastModifiedBy>Stephanie Tackett</cp:lastModifiedBy>
  <cp:revision>1</cp:revision>
  <dcterms:created xsi:type="dcterms:W3CDTF">2019-05-28T19:31:00Z</dcterms:created>
  <dcterms:modified xsi:type="dcterms:W3CDTF">2019-05-28T20:53:00Z</dcterms:modified>
</cp:coreProperties>
</file>